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0AE3" w:rsidRDefault="001B01BD" w:rsidP="009A0AE3">
      <w:pPr>
        <w:jc w:val="center"/>
      </w:pPr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007870</wp:posOffset>
            </wp:positionH>
            <wp:positionV relativeFrom="paragraph">
              <wp:posOffset>-274320</wp:posOffset>
            </wp:positionV>
            <wp:extent cx="3017520" cy="547370"/>
            <wp:effectExtent l="1905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ulich nu colour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</w:p>
    <w:p w:rsidR="009A0AE3" w:rsidRPr="00BD672C" w:rsidRDefault="009A0AE3" w:rsidP="009A0AE3">
      <w:pPr>
        <w:jc w:val="center"/>
        <w:rPr>
          <w:b/>
          <w:spacing w:val="20"/>
          <w:sz w:val="28"/>
          <w:szCs w:val="28"/>
        </w:rPr>
      </w:pPr>
      <w:r w:rsidRPr="00BD672C">
        <w:rPr>
          <w:b/>
          <w:spacing w:val="20"/>
          <w:sz w:val="28"/>
          <w:szCs w:val="28"/>
        </w:rPr>
        <w:t>Lesson Plan Template</w:t>
      </w:r>
      <w:r w:rsidR="005659FA">
        <w:rPr>
          <w:b/>
          <w:spacing w:val="20"/>
          <w:sz w:val="28"/>
          <w:szCs w:val="28"/>
        </w:rPr>
        <w:t xml:space="preserve"> - KINDERGARTEN</w:t>
      </w:r>
    </w:p>
    <w:tbl>
      <w:tblPr>
        <w:tblStyle w:val="TableGrid"/>
        <w:tblW w:w="0" w:type="auto"/>
        <w:tblLook w:val="04A0"/>
      </w:tblPr>
      <w:tblGrid>
        <w:gridCol w:w="3865"/>
        <w:gridCol w:w="2610"/>
        <w:gridCol w:w="4315"/>
      </w:tblGrid>
      <w:tr w:rsidR="009A0AE3" w:rsidRPr="009A0AE3" w:rsidTr="00536322">
        <w:trPr>
          <w:trHeight w:val="368"/>
        </w:trPr>
        <w:tc>
          <w:tcPr>
            <w:tcW w:w="10790" w:type="dxa"/>
            <w:gridSpan w:val="3"/>
            <w:shd w:val="clear" w:color="auto" w:fill="D9D9D9" w:themeFill="background1" w:themeFillShade="D9"/>
            <w:vAlign w:val="center"/>
          </w:tcPr>
          <w:p w:rsidR="009A0AE3" w:rsidRPr="00247446" w:rsidRDefault="00A95A6B" w:rsidP="00247446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Lesson Plan Information</w:t>
            </w:r>
          </w:p>
        </w:tc>
      </w:tr>
      <w:tr w:rsidR="00740FD7" w:rsidRPr="00BD672C" w:rsidTr="00286359">
        <w:trPr>
          <w:trHeight w:val="521"/>
        </w:trPr>
        <w:tc>
          <w:tcPr>
            <w:tcW w:w="3865" w:type="dxa"/>
            <w:tcBorders>
              <w:bottom w:val="single" w:sz="4" w:space="0" w:color="auto"/>
            </w:tcBorders>
          </w:tcPr>
          <w:p w:rsidR="00740FD7" w:rsidRPr="00BD672C" w:rsidRDefault="00740FD7" w:rsidP="009A0AE3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me: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:rsidR="00740FD7" w:rsidRPr="00BD672C" w:rsidRDefault="00740FD7" w:rsidP="009A0AE3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:</w:t>
            </w:r>
          </w:p>
        </w:tc>
        <w:tc>
          <w:tcPr>
            <w:tcW w:w="4315" w:type="dxa"/>
            <w:tcBorders>
              <w:bottom w:val="single" w:sz="4" w:space="0" w:color="auto"/>
            </w:tcBorders>
          </w:tcPr>
          <w:p w:rsidR="00740FD7" w:rsidRPr="00740FD7" w:rsidRDefault="00740FD7" w:rsidP="009A0AE3">
            <w:pPr>
              <w:rPr>
                <w:b/>
                <w:sz w:val="20"/>
                <w:szCs w:val="20"/>
              </w:rPr>
            </w:pPr>
            <w:r w:rsidRPr="00740FD7">
              <w:rPr>
                <w:b/>
                <w:sz w:val="20"/>
                <w:szCs w:val="20"/>
              </w:rPr>
              <w:t>Timing/Time-Frame:</w:t>
            </w:r>
          </w:p>
        </w:tc>
      </w:tr>
      <w:tr w:rsidR="009A0AE3" w:rsidRPr="00BD672C" w:rsidTr="00286359">
        <w:trPr>
          <w:trHeight w:val="350"/>
        </w:trPr>
        <w:tc>
          <w:tcPr>
            <w:tcW w:w="10790" w:type="dxa"/>
            <w:gridSpan w:val="3"/>
            <w:shd w:val="clear" w:color="auto" w:fill="D9D9D9" w:themeFill="background1" w:themeFillShade="D9"/>
            <w:vAlign w:val="center"/>
          </w:tcPr>
          <w:p w:rsidR="009A0AE3" w:rsidRPr="00247446" w:rsidRDefault="00247446" w:rsidP="00247446">
            <w:pPr>
              <w:pStyle w:val="ListParagraph"/>
              <w:ind w:left="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Provocation</w:t>
            </w:r>
          </w:p>
        </w:tc>
      </w:tr>
      <w:tr w:rsidR="009A0AE3" w:rsidRPr="00BD672C" w:rsidTr="00286359">
        <w:trPr>
          <w:trHeight w:val="2420"/>
        </w:trPr>
        <w:tc>
          <w:tcPr>
            <w:tcW w:w="10790" w:type="dxa"/>
            <w:gridSpan w:val="3"/>
            <w:tcBorders>
              <w:bottom w:val="single" w:sz="4" w:space="0" w:color="auto"/>
            </w:tcBorders>
          </w:tcPr>
          <w:p w:rsidR="009A0AE3" w:rsidRPr="00247446" w:rsidRDefault="00740FD7" w:rsidP="009A0AE3">
            <w:pPr>
              <w:rPr>
                <w:b/>
                <w:i/>
                <w:sz w:val="20"/>
                <w:szCs w:val="20"/>
              </w:rPr>
            </w:pPr>
            <w:r w:rsidRPr="00247446">
              <w:rPr>
                <w:b/>
                <w:i/>
                <w:sz w:val="20"/>
                <w:szCs w:val="20"/>
              </w:rPr>
              <w:t>Select an anchor book, song, item, experience and/or material that will invite learners to think, wonder, explore, and create (e.g., Who has Seen the Wind? poem; experimenting with a light fabric on a windy day)</w:t>
            </w:r>
            <w:r w:rsidR="00247446" w:rsidRPr="00247446">
              <w:rPr>
                <w:b/>
                <w:i/>
                <w:sz w:val="20"/>
                <w:szCs w:val="20"/>
              </w:rPr>
              <w:t>.</w:t>
            </w:r>
          </w:p>
          <w:p w:rsidR="00740FD7" w:rsidRPr="00BD672C" w:rsidRDefault="00740FD7" w:rsidP="009A0AE3">
            <w:pPr>
              <w:rPr>
                <w:sz w:val="20"/>
                <w:szCs w:val="20"/>
              </w:rPr>
            </w:pPr>
          </w:p>
          <w:p w:rsidR="009A0AE3" w:rsidRPr="00BD672C" w:rsidRDefault="009A0AE3" w:rsidP="009A0AE3">
            <w:pPr>
              <w:rPr>
                <w:sz w:val="20"/>
                <w:szCs w:val="20"/>
              </w:rPr>
            </w:pPr>
          </w:p>
          <w:p w:rsidR="009A0AE3" w:rsidRPr="00BD672C" w:rsidRDefault="009A0AE3" w:rsidP="009A0AE3">
            <w:pPr>
              <w:rPr>
                <w:sz w:val="20"/>
                <w:szCs w:val="20"/>
              </w:rPr>
            </w:pPr>
          </w:p>
        </w:tc>
      </w:tr>
      <w:tr w:rsidR="00BD672C" w:rsidRPr="00BD672C" w:rsidTr="00286359">
        <w:trPr>
          <w:trHeight w:val="368"/>
        </w:trPr>
        <w:tc>
          <w:tcPr>
            <w:tcW w:w="10790" w:type="dxa"/>
            <w:gridSpan w:val="3"/>
            <w:shd w:val="clear" w:color="auto" w:fill="D9D9D9" w:themeFill="background1" w:themeFillShade="D9"/>
            <w:vAlign w:val="center"/>
          </w:tcPr>
          <w:p w:rsidR="00BD672C" w:rsidRPr="00BD672C" w:rsidRDefault="00740FD7" w:rsidP="00740FD7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ig Idea(s)</w:t>
            </w:r>
          </w:p>
        </w:tc>
      </w:tr>
      <w:tr w:rsidR="00BD672C" w:rsidRPr="00BD672C" w:rsidTr="00286359">
        <w:trPr>
          <w:trHeight w:val="2672"/>
        </w:trPr>
        <w:tc>
          <w:tcPr>
            <w:tcW w:w="10790" w:type="dxa"/>
            <w:gridSpan w:val="3"/>
            <w:tcBorders>
              <w:bottom w:val="single" w:sz="4" w:space="0" w:color="auto"/>
            </w:tcBorders>
          </w:tcPr>
          <w:p w:rsidR="00BD672C" w:rsidRPr="00BD672C" w:rsidRDefault="00BD672C" w:rsidP="00740FD7">
            <w:pPr>
              <w:spacing w:after="80"/>
              <w:rPr>
                <w:sz w:val="20"/>
                <w:szCs w:val="20"/>
              </w:rPr>
            </w:pPr>
            <w:r w:rsidRPr="00BD672C">
              <w:rPr>
                <w:b/>
                <w:i/>
                <w:sz w:val="20"/>
                <w:szCs w:val="20"/>
              </w:rPr>
              <w:t xml:space="preserve">What </w:t>
            </w:r>
            <w:r w:rsidR="00740FD7">
              <w:rPr>
                <w:b/>
                <w:i/>
                <w:sz w:val="20"/>
                <w:szCs w:val="20"/>
              </w:rPr>
              <w:t>big idea(s) might this provocation lead the learners to think and wonder about?</w:t>
            </w:r>
          </w:p>
          <w:p w:rsidR="00BD672C" w:rsidRDefault="00BD672C" w:rsidP="009A0AE3">
            <w:pPr>
              <w:spacing w:after="80"/>
              <w:rPr>
                <w:sz w:val="20"/>
                <w:szCs w:val="20"/>
              </w:rPr>
            </w:pPr>
          </w:p>
          <w:p w:rsidR="00BD672C" w:rsidRPr="00BD672C" w:rsidRDefault="00BD672C" w:rsidP="009A0AE3">
            <w:pPr>
              <w:spacing w:after="80"/>
              <w:rPr>
                <w:sz w:val="20"/>
                <w:szCs w:val="20"/>
              </w:rPr>
            </w:pPr>
          </w:p>
        </w:tc>
      </w:tr>
      <w:tr w:rsidR="00BD672C" w:rsidTr="00286359">
        <w:trPr>
          <w:trHeight w:val="350"/>
        </w:trPr>
        <w:tc>
          <w:tcPr>
            <w:tcW w:w="10790" w:type="dxa"/>
            <w:gridSpan w:val="3"/>
            <w:shd w:val="clear" w:color="auto" w:fill="D9D9D9" w:themeFill="background1" w:themeFillShade="D9"/>
            <w:vAlign w:val="center"/>
          </w:tcPr>
          <w:p w:rsidR="00BD672C" w:rsidRPr="00BD672C" w:rsidRDefault="00740FD7" w:rsidP="00740FD7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Educator Intention(s)</w:t>
            </w:r>
          </w:p>
        </w:tc>
      </w:tr>
      <w:tr w:rsidR="00BD672C" w:rsidTr="00286359">
        <w:trPr>
          <w:trHeight w:val="2780"/>
        </w:trPr>
        <w:tc>
          <w:tcPr>
            <w:tcW w:w="10790" w:type="dxa"/>
            <w:gridSpan w:val="3"/>
            <w:tcBorders>
              <w:bottom w:val="single" w:sz="4" w:space="0" w:color="auto"/>
            </w:tcBorders>
          </w:tcPr>
          <w:p w:rsidR="00BD672C" w:rsidRPr="00EB7166" w:rsidRDefault="00740FD7" w:rsidP="00BD672C">
            <w:pPr>
              <w:rPr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Why this provocation now</w:t>
            </w:r>
            <w:r w:rsidR="00EB7166" w:rsidRPr="00EB7166">
              <w:rPr>
                <w:b/>
                <w:i/>
                <w:sz w:val="20"/>
                <w:szCs w:val="20"/>
              </w:rPr>
              <w:t>?</w:t>
            </w:r>
            <w:r>
              <w:rPr>
                <w:b/>
                <w:i/>
                <w:sz w:val="20"/>
                <w:szCs w:val="20"/>
              </w:rPr>
              <w:t xml:space="preserve"> Where does this provocation fit with current learning and inquiries in the learning environment, including indoors/outdoors?</w:t>
            </w:r>
          </w:p>
          <w:p w:rsidR="00EB7166" w:rsidRDefault="00EB7166" w:rsidP="00BD672C">
            <w:pPr>
              <w:rPr>
                <w:sz w:val="20"/>
                <w:szCs w:val="20"/>
              </w:rPr>
            </w:pPr>
          </w:p>
          <w:p w:rsidR="00EB7166" w:rsidRDefault="00EB7166" w:rsidP="00BD672C">
            <w:pPr>
              <w:rPr>
                <w:sz w:val="20"/>
                <w:szCs w:val="20"/>
              </w:rPr>
            </w:pPr>
          </w:p>
          <w:p w:rsidR="00EB7166" w:rsidRDefault="00EB7166" w:rsidP="00BD672C">
            <w:pPr>
              <w:rPr>
                <w:sz w:val="20"/>
                <w:szCs w:val="20"/>
              </w:rPr>
            </w:pPr>
          </w:p>
          <w:p w:rsidR="00A2785B" w:rsidRPr="00EB7166" w:rsidRDefault="00A2785B" w:rsidP="00BD672C">
            <w:pPr>
              <w:rPr>
                <w:sz w:val="20"/>
                <w:szCs w:val="20"/>
              </w:rPr>
            </w:pPr>
          </w:p>
        </w:tc>
      </w:tr>
      <w:tr w:rsidR="00EB7166" w:rsidRPr="00EB7166" w:rsidTr="00286359">
        <w:trPr>
          <w:trHeight w:val="368"/>
        </w:trPr>
        <w:tc>
          <w:tcPr>
            <w:tcW w:w="10790" w:type="dxa"/>
            <w:gridSpan w:val="3"/>
            <w:shd w:val="clear" w:color="auto" w:fill="D9D9D9" w:themeFill="background1" w:themeFillShade="D9"/>
            <w:vAlign w:val="center"/>
          </w:tcPr>
          <w:p w:rsidR="00EB7166" w:rsidRPr="00EB7166" w:rsidRDefault="00EB7166" w:rsidP="00740FD7">
            <w:pPr>
              <w:rPr>
                <w:b/>
                <w:sz w:val="21"/>
                <w:szCs w:val="21"/>
              </w:rPr>
            </w:pPr>
            <w:r w:rsidRPr="00EB7166">
              <w:rPr>
                <w:b/>
                <w:sz w:val="21"/>
                <w:szCs w:val="21"/>
              </w:rPr>
              <w:t xml:space="preserve">Learning </w:t>
            </w:r>
            <w:r w:rsidR="00740FD7">
              <w:rPr>
                <w:b/>
                <w:sz w:val="21"/>
                <w:szCs w:val="21"/>
              </w:rPr>
              <w:t>Plan</w:t>
            </w:r>
          </w:p>
        </w:tc>
      </w:tr>
      <w:tr w:rsidR="00EB7166" w:rsidRPr="00EB7166" w:rsidTr="00247446">
        <w:trPr>
          <w:trHeight w:val="2636"/>
        </w:trPr>
        <w:tc>
          <w:tcPr>
            <w:tcW w:w="10790" w:type="dxa"/>
            <w:gridSpan w:val="3"/>
          </w:tcPr>
          <w:p w:rsidR="00EB7166" w:rsidRPr="00247446" w:rsidRDefault="00740FD7" w:rsidP="00EB7166">
            <w:pPr>
              <w:spacing w:after="80"/>
              <w:rPr>
                <w:i/>
                <w:sz w:val="20"/>
                <w:szCs w:val="20"/>
              </w:rPr>
            </w:pPr>
            <w:r w:rsidRPr="00247446">
              <w:rPr>
                <w:b/>
                <w:i/>
                <w:sz w:val="20"/>
                <w:szCs w:val="20"/>
              </w:rPr>
              <w:t>How will I introduce the anchor book, experience, and/o</w:t>
            </w:r>
            <w:r w:rsidR="00247446" w:rsidRPr="00247446">
              <w:rPr>
                <w:b/>
                <w:i/>
                <w:sz w:val="20"/>
                <w:szCs w:val="20"/>
              </w:rPr>
              <w:t>r the concrete item or material</w:t>
            </w:r>
            <w:r w:rsidRPr="00247446">
              <w:rPr>
                <w:b/>
                <w:i/>
                <w:sz w:val="20"/>
                <w:szCs w:val="20"/>
              </w:rPr>
              <w:t xml:space="preserve"> (e.g., read al</w:t>
            </w:r>
            <w:r w:rsidR="00247446" w:rsidRPr="00247446">
              <w:rPr>
                <w:b/>
                <w:i/>
                <w:sz w:val="20"/>
                <w:szCs w:val="20"/>
              </w:rPr>
              <w:t xml:space="preserve">oud, interactive display, Q &amp; A)? What learning opportunities might extend from this provocation? How will I plan for multiple entry points? Describe </w:t>
            </w:r>
            <w:r w:rsidR="00CC5F2B">
              <w:rPr>
                <w:b/>
                <w:i/>
                <w:sz w:val="20"/>
                <w:szCs w:val="20"/>
              </w:rPr>
              <w:t>whole group (</w:t>
            </w:r>
            <w:r w:rsidR="00247446" w:rsidRPr="00247446">
              <w:rPr>
                <w:b/>
                <w:i/>
                <w:sz w:val="20"/>
                <w:szCs w:val="20"/>
              </w:rPr>
              <w:t>WG</w:t>
            </w:r>
            <w:r w:rsidR="00CC5F2B">
              <w:rPr>
                <w:b/>
                <w:i/>
                <w:sz w:val="20"/>
                <w:szCs w:val="20"/>
              </w:rPr>
              <w:t>)</w:t>
            </w:r>
            <w:r w:rsidR="00247446" w:rsidRPr="00247446">
              <w:rPr>
                <w:b/>
                <w:i/>
                <w:sz w:val="20"/>
                <w:szCs w:val="20"/>
              </w:rPr>
              <w:t xml:space="preserve"> or </w:t>
            </w:r>
            <w:r w:rsidR="00CC5F2B">
              <w:rPr>
                <w:b/>
                <w:i/>
                <w:sz w:val="20"/>
                <w:szCs w:val="20"/>
              </w:rPr>
              <w:t>small group (</w:t>
            </w:r>
            <w:r w:rsidR="00247446" w:rsidRPr="00247446">
              <w:rPr>
                <w:b/>
                <w:i/>
                <w:sz w:val="20"/>
                <w:szCs w:val="20"/>
              </w:rPr>
              <w:t>SG</w:t>
            </w:r>
            <w:r w:rsidR="00CC5F2B">
              <w:rPr>
                <w:b/>
                <w:i/>
                <w:sz w:val="20"/>
                <w:szCs w:val="20"/>
              </w:rPr>
              <w:t>) ideas</w:t>
            </w:r>
            <w:r w:rsidR="00247446" w:rsidRPr="00247446">
              <w:rPr>
                <w:b/>
                <w:i/>
                <w:sz w:val="20"/>
                <w:szCs w:val="20"/>
              </w:rPr>
              <w:t>.</w:t>
            </w:r>
          </w:p>
          <w:p w:rsidR="00EB7166" w:rsidRPr="00EB7166" w:rsidRDefault="00EB7166" w:rsidP="00EB7166">
            <w:pPr>
              <w:spacing w:after="80"/>
              <w:rPr>
                <w:sz w:val="20"/>
                <w:szCs w:val="20"/>
              </w:rPr>
            </w:pPr>
          </w:p>
        </w:tc>
      </w:tr>
    </w:tbl>
    <w:p w:rsidR="00EB7166" w:rsidRDefault="00EB7166" w:rsidP="00EB7166">
      <w:pPr>
        <w:spacing w:after="80"/>
        <w:rPr>
          <w:b/>
          <w:spacing w:val="20"/>
          <w:sz w:val="16"/>
          <w:szCs w:val="16"/>
        </w:rPr>
      </w:pPr>
    </w:p>
    <w:p w:rsidR="00DC4032" w:rsidRDefault="00DC4032" w:rsidP="00EB7166">
      <w:pPr>
        <w:spacing w:after="80"/>
        <w:rPr>
          <w:b/>
          <w:spacing w:val="20"/>
          <w:sz w:val="16"/>
          <w:szCs w:val="16"/>
        </w:rPr>
      </w:pPr>
    </w:p>
    <w:tbl>
      <w:tblPr>
        <w:tblStyle w:val="TableGrid"/>
        <w:tblW w:w="0" w:type="auto"/>
        <w:tblLook w:val="04A0"/>
      </w:tblPr>
      <w:tblGrid>
        <w:gridCol w:w="10790"/>
      </w:tblGrid>
      <w:tr w:rsidR="00EB7166" w:rsidRPr="00A2785B" w:rsidTr="00286359">
        <w:trPr>
          <w:trHeight w:val="368"/>
        </w:trPr>
        <w:tc>
          <w:tcPr>
            <w:tcW w:w="10790" w:type="dxa"/>
            <w:shd w:val="clear" w:color="auto" w:fill="D9D9D9" w:themeFill="background1" w:themeFillShade="D9"/>
            <w:vAlign w:val="center"/>
          </w:tcPr>
          <w:p w:rsidR="00EB7166" w:rsidRPr="00A2785B" w:rsidRDefault="00247446" w:rsidP="00247446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bservations: Noticing and Naming</w:t>
            </w:r>
          </w:p>
        </w:tc>
      </w:tr>
      <w:tr w:rsidR="00EB7166" w:rsidTr="00286359">
        <w:trPr>
          <w:trHeight w:val="4112"/>
        </w:trPr>
        <w:tc>
          <w:tcPr>
            <w:tcW w:w="10790" w:type="dxa"/>
            <w:tcBorders>
              <w:bottom w:val="single" w:sz="4" w:space="0" w:color="auto"/>
            </w:tcBorders>
          </w:tcPr>
          <w:p w:rsidR="00A2785B" w:rsidRPr="00A2785B" w:rsidRDefault="00247446" w:rsidP="00EB7166">
            <w:pPr>
              <w:rPr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lastRenderedPageBreak/>
              <w:t>What did I notice the children doing, saying, and representing? How will I document this learning?</w:t>
            </w:r>
          </w:p>
          <w:p w:rsidR="00A2785B" w:rsidRPr="00EB7166" w:rsidRDefault="00A2785B" w:rsidP="00EB7166">
            <w:pPr>
              <w:rPr>
                <w:sz w:val="20"/>
                <w:szCs w:val="20"/>
              </w:rPr>
            </w:pPr>
          </w:p>
        </w:tc>
      </w:tr>
      <w:tr w:rsidR="00A2785B" w:rsidRPr="00A2785B" w:rsidTr="00286359">
        <w:trPr>
          <w:trHeight w:val="368"/>
        </w:trPr>
        <w:tc>
          <w:tcPr>
            <w:tcW w:w="10790" w:type="dxa"/>
            <w:shd w:val="clear" w:color="auto" w:fill="D9D9D9" w:themeFill="background1" w:themeFillShade="D9"/>
            <w:vAlign w:val="center"/>
          </w:tcPr>
          <w:p w:rsidR="00A2785B" w:rsidRPr="00A2785B" w:rsidRDefault="00247446" w:rsidP="00247446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Expectations</w:t>
            </w:r>
          </w:p>
        </w:tc>
      </w:tr>
      <w:tr w:rsidR="00A2785B" w:rsidRPr="00A2785B" w:rsidTr="00286359">
        <w:trPr>
          <w:trHeight w:val="4292"/>
        </w:trPr>
        <w:tc>
          <w:tcPr>
            <w:tcW w:w="10790" w:type="dxa"/>
            <w:tcBorders>
              <w:bottom w:val="single" w:sz="4" w:space="0" w:color="auto"/>
            </w:tcBorders>
          </w:tcPr>
          <w:p w:rsidR="00A2785B" w:rsidRPr="001560BF" w:rsidRDefault="00247446" w:rsidP="00A2785B">
            <w:p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What is the most significant learning demonstrated? What overall expectations are being addressed? How?</w:t>
            </w: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Pr="00A2785B" w:rsidRDefault="00A2785B" w:rsidP="00A2785B">
            <w:pPr>
              <w:rPr>
                <w:sz w:val="20"/>
                <w:szCs w:val="20"/>
              </w:rPr>
            </w:pPr>
          </w:p>
        </w:tc>
      </w:tr>
      <w:tr w:rsidR="00247446" w:rsidRPr="00A2785B" w:rsidTr="00286359">
        <w:trPr>
          <w:trHeight w:val="368"/>
        </w:trPr>
        <w:tc>
          <w:tcPr>
            <w:tcW w:w="10790" w:type="dxa"/>
            <w:shd w:val="clear" w:color="auto" w:fill="D9D9D9" w:themeFill="background1" w:themeFillShade="D9"/>
            <w:vAlign w:val="center"/>
          </w:tcPr>
          <w:p w:rsidR="00247446" w:rsidRPr="00A2785B" w:rsidRDefault="00247446" w:rsidP="004A362D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Reflections</w:t>
            </w:r>
          </w:p>
        </w:tc>
      </w:tr>
      <w:tr w:rsidR="00247446" w:rsidRPr="00A2785B" w:rsidTr="00247446">
        <w:trPr>
          <w:trHeight w:val="5012"/>
        </w:trPr>
        <w:tc>
          <w:tcPr>
            <w:tcW w:w="10790" w:type="dxa"/>
            <w:shd w:val="clear" w:color="auto" w:fill="auto"/>
            <w:vAlign w:val="center"/>
          </w:tcPr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What did I learn from my observations of the learners’ words and actions? What are</w:t>
            </w:r>
            <w:r w:rsidR="0099459A">
              <w:rPr>
                <w:b/>
                <w:i/>
                <w:sz w:val="20"/>
                <w:szCs w:val="20"/>
              </w:rPr>
              <w:t xml:space="preserve"> the next steps for learning</w:t>
            </w:r>
            <w:r>
              <w:rPr>
                <w:b/>
                <w:i/>
                <w:sz w:val="20"/>
                <w:szCs w:val="20"/>
              </w:rPr>
              <w:t>? What are my next steps? What am I wondering about professionally?</w:t>
            </w: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  <w:p w:rsidR="00247446" w:rsidRPr="00247446" w:rsidRDefault="00247446" w:rsidP="004A362D">
            <w:pPr>
              <w:rPr>
                <w:b/>
                <w:i/>
                <w:sz w:val="20"/>
                <w:szCs w:val="20"/>
              </w:rPr>
            </w:pPr>
          </w:p>
        </w:tc>
      </w:tr>
    </w:tbl>
    <w:p w:rsidR="00A2785B" w:rsidRPr="00EB7166" w:rsidRDefault="00A2785B" w:rsidP="00EB7166">
      <w:pPr>
        <w:spacing w:after="80"/>
        <w:rPr>
          <w:b/>
          <w:spacing w:val="20"/>
          <w:sz w:val="16"/>
          <w:szCs w:val="16"/>
        </w:rPr>
      </w:pPr>
    </w:p>
    <w:sectPr w:rsidR="00A2785B" w:rsidRPr="00EB7166" w:rsidSect="005659FA">
      <w:pgSz w:w="12240" w:h="15840"/>
      <w:pgMar w:top="720" w:right="720" w:bottom="245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D52BC1"/>
    <w:multiLevelType w:val="hybridMultilevel"/>
    <w:tmpl w:val="83667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A076F0"/>
    <w:multiLevelType w:val="hybridMultilevel"/>
    <w:tmpl w:val="D9507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3CD2E27"/>
    <w:multiLevelType w:val="hybridMultilevel"/>
    <w:tmpl w:val="38F8FE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3CC1A0C"/>
    <w:multiLevelType w:val="hybridMultilevel"/>
    <w:tmpl w:val="5518FC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7awtDQwtDCyNLcwNjJX0lEKTi0uzszPAykwrgUA4g3jFCwAAAA="/>
  </w:docVars>
  <w:rsids>
    <w:rsidRoot w:val="009A0AE3"/>
    <w:rsid w:val="0005736F"/>
    <w:rsid w:val="00070A4E"/>
    <w:rsid w:val="000807FF"/>
    <w:rsid w:val="00091EC2"/>
    <w:rsid w:val="00092201"/>
    <w:rsid w:val="000A002A"/>
    <w:rsid w:val="000A16BF"/>
    <w:rsid w:val="000B5D29"/>
    <w:rsid w:val="000C1456"/>
    <w:rsid w:val="001064E5"/>
    <w:rsid w:val="001445C2"/>
    <w:rsid w:val="0015082F"/>
    <w:rsid w:val="001560BF"/>
    <w:rsid w:val="00175762"/>
    <w:rsid w:val="001852AD"/>
    <w:rsid w:val="00192948"/>
    <w:rsid w:val="00195D7B"/>
    <w:rsid w:val="001B01BD"/>
    <w:rsid w:val="001D1A29"/>
    <w:rsid w:val="001D6C37"/>
    <w:rsid w:val="00200762"/>
    <w:rsid w:val="002217D2"/>
    <w:rsid w:val="00247446"/>
    <w:rsid w:val="002507A3"/>
    <w:rsid w:val="00262DF8"/>
    <w:rsid w:val="00264595"/>
    <w:rsid w:val="00286359"/>
    <w:rsid w:val="002A0ABF"/>
    <w:rsid w:val="002A6A14"/>
    <w:rsid w:val="002E1741"/>
    <w:rsid w:val="002F6231"/>
    <w:rsid w:val="00314FEA"/>
    <w:rsid w:val="00323586"/>
    <w:rsid w:val="003365E9"/>
    <w:rsid w:val="003433B5"/>
    <w:rsid w:val="00374295"/>
    <w:rsid w:val="003824AB"/>
    <w:rsid w:val="00384E05"/>
    <w:rsid w:val="003A6A40"/>
    <w:rsid w:val="003C0707"/>
    <w:rsid w:val="003C45B8"/>
    <w:rsid w:val="003D0D8B"/>
    <w:rsid w:val="003E17E1"/>
    <w:rsid w:val="003E5D64"/>
    <w:rsid w:val="003F440A"/>
    <w:rsid w:val="00406233"/>
    <w:rsid w:val="00411068"/>
    <w:rsid w:val="00413B9A"/>
    <w:rsid w:val="00424653"/>
    <w:rsid w:val="00471A56"/>
    <w:rsid w:val="00485FCC"/>
    <w:rsid w:val="00491C76"/>
    <w:rsid w:val="004A468C"/>
    <w:rsid w:val="004A6CD4"/>
    <w:rsid w:val="004F1DD7"/>
    <w:rsid w:val="00500BBC"/>
    <w:rsid w:val="00504480"/>
    <w:rsid w:val="00524F00"/>
    <w:rsid w:val="00533D68"/>
    <w:rsid w:val="00534CBA"/>
    <w:rsid w:val="00536322"/>
    <w:rsid w:val="005537A5"/>
    <w:rsid w:val="005659FA"/>
    <w:rsid w:val="00570067"/>
    <w:rsid w:val="00581A80"/>
    <w:rsid w:val="0059711D"/>
    <w:rsid w:val="005B1F49"/>
    <w:rsid w:val="005B235F"/>
    <w:rsid w:val="005C3F58"/>
    <w:rsid w:val="005C5AFE"/>
    <w:rsid w:val="005D0D4C"/>
    <w:rsid w:val="005E6BAA"/>
    <w:rsid w:val="006068F0"/>
    <w:rsid w:val="0061738D"/>
    <w:rsid w:val="006200C3"/>
    <w:rsid w:val="00620173"/>
    <w:rsid w:val="0062320C"/>
    <w:rsid w:val="00624E03"/>
    <w:rsid w:val="00632834"/>
    <w:rsid w:val="00662872"/>
    <w:rsid w:val="006628F7"/>
    <w:rsid w:val="0066753C"/>
    <w:rsid w:val="00670FF5"/>
    <w:rsid w:val="00676268"/>
    <w:rsid w:val="006C3AC6"/>
    <w:rsid w:val="006C53B8"/>
    <w:rsid w:val="006D022D"/>
    <w:rsid w:val="006D0486"/>
    <w:rsid w:val="006F0D53"/>
    <w:rsid w:val="00702B6C"/>
    <w:rsid w:val="0071617E"/>
    <w:rsid w:val="00731A28"/>
    <w:rsid w:val="00740FD7"/>
    <w:rsid w:val="00741123"/>
    <w:rsid w:val="00742AFA"/>
    <w:rsid w:val="007563D0"/>
    <w:rsid w:val="00761AF5"/>
    <w:rsid w:val="00771263"/>
    <w:rsid w:val="00795643"/>
    <w:rsid w:val="007B2324"/>
    <w:rsid w:val="007B69D7"/>
    <w:rsid w:val="007C4267"/>
    <w:rsid w:val="007D0349"/>
    <w:rsid w:val="007D2EDF"/>
    <w:rsid w:val="007D4FBD"/>
    <w:rsid w:val="007F69B3"/>
    <w:rsid w:val="00800E0B"/>
    <w:rsid w:val="0081216C"/>
    <w:rsid w:val="00814316"/>
    <w:rsid w:val="00825DCA"/>
    <w:rsid w:val="008624C8"/>
    <w:rsid w:val="00864A8C"/>
    <w:rsid w:val="00873A4F"/>
    <w:rsid w:val="008A5911"/>
    <w:rsid w:val="008B14A5"/>
    <w:rsid w:val="008B29F9"/>
    <w:rsid w:val="008C1579"/>
    <w:rsid w:val="008D4608"/>
    <w:rsid w:val="008E3B0D"/>
    <w:rsid w:val="008E41C7"/>
    <w:rsid w:val="00902366"/>
    <w:rsid w:val="0093366B"/>
    <w:rsid w:val="009442B5"/>
    <w:rsid w:val="00973302"/>
    <w:rsid w:val="009757F6"/>
    <w:rsid w:val="00991654"/>
    <w:rsid w:val="0099459A"/>
    <w:rsid w:val="009A0AE3"/>
    <w:rsid w:val="009A26EB"/>
    <w:rsid w:val="009B1C74"/>
    <w:rsid w:val="009D58FC"/>
    <w:rsid w:val="009D5D36"/>
    <w:rsid w:val="009D79B6"/>
    <w:rsid w:val="009E0F1C"/>
    <w:rsid w:val="00A116F5"/>
    <w:rsid w:val="00A2785B"/>
    <w:rsid w:val="00A43B8E"/>
    <w:rsid w:val="00A55E1D"/>
    <w:rsid w:val="00A6634B"/>
    <w:rsid w:val="00A95A6B"/>
    <w:rsid w:val="00A977F8"/>
    <w:rsid w:val="00AA3968"/>
    <w:rsid w:val="00AB5AF7"/>
    <w:rsid w:val="00AC6AC4"/>
    <w:rsid w:val="00AE7C1A"/>
    <w:rsid w:val="00AE7D17"/>
    <w:rsid w:val="00B41D18"/>
    <w:rsid w:val="00B55F4C"/>
    <w:rsid w:val="00B611AC"/>
    <w:rsid w:val="00B62911"/>
    <w:rsid w:val="00B8197C"/>
    <w:rsid w:val="00B94996"/>
    <w:rsid w:val="00BB48D5"/>
    <w:rsid w:val="00BB6D0B"/>
    <w:rsid w:val="00BD672C"/>
    <w:rsid w:val="00BF59A1"/>
    <w:rsid w:val="00C1680D"/>
    <w:rsid w:val="00C31C4D"/>
    <w:rsid w:val="00C47BA7"/>
    <w:rsid w:val="00C521BC"/>
    <w:rsid w:val="00C574C2"/>
    <w:rsid w:val="00C8407A"/>
    <w:rsid w:val="00CA472A"/>
    <w:rsid w:val="00CB5370"/>
    <w:rsid w:val="00CB7C57"/>
    <w:rsid w:val="00CC5F2B"/>
    <w:rsid w:val="00CE28AF"/>
    <w:rsid w:val="00D10016"/>
    <w:rsid w:val="00DB0457"/>
    <w:rsid w:val="00DC4032"/>
    <w:rsid w:val="00DD6121"/>
    <w:rsid w:val="00DE4F14"/>
    <w:rsid w:val="00E01F19"/>
    <w:rsid w:val="00E17A1F"/>
    <w:rsid w:val="00E40E30"/>
    <w:rsid w:val="00E42176"/>
    <w:rsid w:val="00E555BF"/>
    <w:rsid w:val="00E77962"/>
    <w:rsid w:val="00E80582"/>
    <w:rsid w:val="00EB7166"/>
    <w:rsid w:val="00ED4FFC"/>
    <w:rsid w:val="00EE358B"/>
    <w:rsid w:val="00F074A1"/>
    <w:rsid w:val="00F1311E"/>
    <w:rsid w:val="00F3182F"/>
    <w:rsid w:val="00F31DFE"/>
    <w:rsid w:val="00F36A4F"/>
    <w:rsid w:val="00F41F42"/>
    <w:rsid w:val="00F64074"/>
    <w:rsid w:val="00F8068D"/>
    <w:rsid w:val="00F84762"/>
    <w:rsid w:val="00F93579"/>
    <w:rsid w:val="00F9780C"/>
    <w:rsid w:val="00FC5A4B"/>
    <w:rsid w:val="00FC7A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6B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0A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A0A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0E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E0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customXml" Target="../customXml/item4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EB076E773F744DA46D3AD8BD0596F7" ma:contentTypeVersion="3" ma:contentTypeDescription="Create a new document." ma:contentTypeScope="" ma:versionID="9eadff00ef7ae55313ac004a62f6d2d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a447206dab0015f8b9f8924535193e8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FA59EEB-FAC7-4974-A0BB-FA61B2C1EC02}"/>
</file>

<file path=customXml/itemProps2.xml><?xml version="1.0" encoding="utf-8"?>
<ds:datastoreItem xmlns:ds="http://schemas.openxmlformats.org/officeDocument/2006/customXml" ds:itemID="{5365BA30-3C2A-4139-A3B2-06F7A5DDCAA8}"/>
</file>

<file path=customXml/itemProps3.xml><?xml version="1.0" encoding="utf-8"?>
<ds:datastoreItem xmlns:ds="http://schemas.openxmlformats.org/officeDocument/2006/customXml" ds:itemID="{3D95BD02-8699-47AB-8D88-43ED7D92E624}"/>
</file>

<file path=customXml/itemProps4.xml><?xml version="1.0" encoding="utf-8"?>
<ds:datastoreItem xmlns:ds="http://schemas.openxmlformats.org/officeDocument/2006/customXml" ds:itemID="{03A15604-07B8-4B53-A89E-EB5722D1407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9</Words>
  <Characters>1179</Characters>
  <Application>Microsoft Office Word</Application>
  <DocSecurity>4</DocSecurity>
  <Lines>6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pissing University</Company>
  <LinksUpToDate>false</LinksUpToDate>
  <CharactersWithSpaces>13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a Webster</dc:creator>
  <cp:lastModifiedBy>uts</cp:lastModifiedBy>
  <cp:revision>2</cp:revision>
  <dcterms:created xsi:type="dcterms:W3CDTF">2018-07-10T19:25:00Z</dcterms:created>
  <dcterms:modified xsi:type="dcterms:W3CDTF">2018-07-10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EB076E773F744DA46D3AD8BD0596F7</vt:lpwstr>
  </property>
</Properties>
</file>